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5b40f7c - cfg - Thu, 23 Jan 2025 15:09:30 -0500</w:t>
      </w:r>
    </w:p>
    <w:p>
      <w:pPr>
        <w:pStyle w:val="BodyText"/>
      </w:pPr>
      <w:r>
        <w:t xml:space="preserve">Versiones Anteriores</w:t>
      </w:r>
    </w:p>
    <w:p>
      <w:pPr>
        <w:pStyle w:val="BodyText"/>
      </w:pPr>
      <w:r>
        <w:t xml:space="preserve">1.e815062 - Compilación para entrega: observaciones-todo - 27d6a0e - Thu, 23 Jan 2025 20:00:12 +0000</w:t>
      </w:r>
    </w:p>
    <w:p>
      <w:pPr>
        <w:pStyle w:val="BodyText"/>
      </w:pPr>
      <w:r>
        <w:t xml:space="preserve">1.295f9af - $APP - Thu, 23 Jan 2025 14:46:49 -0500</w:t>
      </w:r>
    </w:p>
    <w:p>
      <w:pPr>
        <w:pStyle w:val="BodyText"/>
      </w:pPr>
      <w:r>
        <w:t xml:space="preserve">1.ab0b2e7 - Compilación para entrega: observaciones-trii.co - e040c67 - Thu, 23 Jan 2025 19:44:26 +0000</w:t>
      </w:r>
    </w:p>
    <w:p>
      <w:pPr>
        <w:pStyle w:val="BodyText"/>
      </w:pPr>
      <w:r>
        <w:t xml:space="preserve">1.a06eebd - $APP - Thu, 23 Jan 2025 14:20:30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76"/>
        <w:gridCol w:w="349"/>
        <w:gridCol w:w="892"/>
        <w:gridCol w:w="5435"/>
        <w:gridCol w:w="465"/>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de respues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3T20:10:18Z</dcterms:created>
  <dcterms:modified xsi:type="dcterms:W3CDTF">2025-01-23T20: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